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866D2" w14:textId="246A3C6C" w:rsidR="1A2A6DDB" w:rsidRDefault="35B85474" w:rsidP="6869A839">
      <w:pPr>
        <w:spacing w:line="240" w:lineRule="auto"/>
        <w:jc w:val="center"/>
        <w:rPr>
          <w:rFonts w:eastAsia="Times New Roman"/>
          <w:b/>
          <w:bCs/>
          <w:sz w:val="28"/>
          <w:szCs w:val="28"/>
        </w:rPr>
      </w:pPr>
      <w:r w:rsidRPr="6869A839">
        <w:rPr>
          <w:rFonts w:eastAsia="Times New Roman"/>
          <w:b/>
          <w:bCs/>
          <w:sz w:val="28"/>
          <w:szCs w:val="28"/>
        </w:rPr>
        <w:t xml:space="preserve">YIA </w:t>
      </w:r>
      <w:r w:rsidR="012439FC" w:rsidRPr="6869A839">
        <w:rPr>
          <w:rFonts w:eastAsia="Times New Roman"/>
          <w:b/>
          <w:bCs/>
          <w:sz w:val="28"/>
          <w:szCs w:val="28"/>
        </w:rPr>
        <w:t xml:space="preserve">Submitters </w:t>
      </w:r>
      <w:r w:rsidRPr="6869A839">
        <w:rPr>
          <w:rFonts w:eastAsia="Times New Roman"/>
          <w:b/>
          <w:bCs/>
          <w:sz w:val="28"/>
          <w:szCs w:val="28"/>
        </w:rPr>
        <w:t>Contribution Statement for</w:t>
      </w:r>
      <w:r w:rsidR="03928BD5" w:rsidRPr="6869A839">
        <w:rPr>
          <w:rFonts w:eastAsia="Times New Roman"/>
          <w:b/>
          <w:bCs/>
          <w:sz w:val="28"/>
          <w:szCs w:val="28"/>
        </w:rPr>
        <w:t xml:space="preserve"> </w:t>
      </w:r>
    </w:p>
    <w:p w14:paraId="4CDFDFA4" w14:textId="21927146" w:rsidR="008E09A5" w:rsidRPr="00EA1FEE" w:rsidRDefault="00AA46BE" w:rsidP="00EA1FEE">
      <w:pPr>
        <w:jc w:val="center"/>
      </w:pPr>
      <w:r>
        <w:rPr>
          <w:rFonts w:eastAsia="Times New Roman" w:cstheme="minorHAnsi"/>
          <w:b/>
          <w:bCs/>
          <w:sz w:val="28"/>
          <w:szCs w:val="28"/>
        </w:rPr>
        <w:t>G</w:t>
      </w:r>
      <w:r w:rsidR="008E09A5">
        <w:rPr>
          <w:rFonts w:eastAsia="Times New Roman" w:cstheme="minorHAnsi"/>
          <w:b/>
          <w:bCs/>
          <w:sz w:val="28"/>
          <w:szCs w:val="28"/>
        </w:rPr>
        <w:t xml:space="preserve">ESA AGW </w:t>
      </w:r>
      <w:r w:rsidR="008E09A5" w:rsidRPr="574E0E94">
        <w:rPr>
          <w:rFonts w:eastAsia="Times New Roman"/>
          <w:b/>
          <w:bCs/>
          <w:sz w:val="28"/>
          <w:szCs w:val="28"/>
        </w:rPr>
        <w:t>202</w:t>
      </w:r>
      <w:r w:rsidR="00FE6BB0">
        <w:rPr>
          <w:rFonts w:eastAsia="Times New Roman"/>
          <w:b/>
          <w:bCs/>
          <w:sz w:val="28"/>
          <w:szCs w:val="28"/>
        </w:rPr>
        <w:t>6</w:t>
      </w:r>
    </w:p>
    <w:p w14:paraId="439386AC" w14:textId="5DA0ED05" w:rsidR="008E09A5" w:rsidRPr="00065634" w:rsidRDefault="008E09A5" w:rsidP="00EA1FEE">
      <w:pPr>
        <w:spacing w:after="0"/>
        <w:rPr>
          <w:rFonts w:eastAsiaTheme="minorEastAsia"/>
        </w:rPr>
      </w:pPr>
      <w:r w:rsidRPr="00065634">
        <w:rPr>
          <w:rFonts w:eastAsiaTheme="minorEastAsia"/>
        </w:rPr>
        <w:t xml:space="preserve">A condition for </w:t>
      </w:r>
      <w:r w:rsidR="0069227E">
        <w:rPr>
          <w:rFonts w:eastAsiaTheme="minorEastAsia"/>
        </w:rPr>
        <w:t>submitting</w:t>
      </w:r>
      <w:r w:rsidRPr="00065634">
        <w:rPr>
          <w:rFonts w:eastAsiaTheme="minorEastAsia"/>
        </w:rPr>
        <w:t xml:space="preserve"> your</w:t>
      </w:r>
      <w:r w:rsidR="0069227E">
        <w:rPr>
          <w:rFonts w:eastAsiaTheme="minorEastAsia"/>
        </w:rPr>
        <w:t xml:space="preserve"> abstract </w:t>
      </w:r>
      <w:r w:rsidR="00931D69">
        <w:rPr>
          <w:rFonts w:eastAsiaTheme="minorEastAsia"/>
        </w:rPr>
        <w:t xml:space="preserve">for </w:t>
      </w:r>
      <w:r w:rsidR="00931D69" w:rsidRPr="00065634">
        <w:rPr>
          <w:rFonts w:eastAsiaTheme="minorEastAsia"/>
        </w:rPr>
        <w:t>YIA</w:t>
      </w:r>
      <w:r w:rsidRPr="00065634">
        <w:rPr>
          <w:rFonts w:eastAsiaTheme="minorEastAsia"/>
        </w:rPr>
        <w:t xml:space="preserve"> is to provide GESA with a statement outlining</w:t>
      </w:r>
      <w:r w:rsidR="00931D69">
        <w:rPr>
          <w:rFonts w:eastAsiaTheme="minorEastAsia"/>
        </w:rPr>
        <w:t xml:space="preserve"> </w:t>
      </w:r>
      <w:r w:rsidRPr="00065634">
        <w:rPr>
          <w:rFonts w:eastAsiaTheme="minorEastAsia"/>
        </w:rPr>
        <w:t xml:space="preserve">percentage contributions made by each author and signed by your supervisor/last author. </w:t>
      </w:r>
    </w:p>
    <w:p w14:paraId="579C11E9" w14:textId="77777777" w:rsidR="008E09A5" w:rsidRPr="00C73C45" w:rsidRDefault="008E09A5" w:rsidP="008E09A5">
      <w:pPr>
        <w:spacing w:after="0" w:line="240" w:lineRule="auto"/>
        <w:rPr>
          <w:rFonts w:eastAsiaTheme="minorEastAsia"/>
          <w:b/>
          <w:bCs/>
        </w:rPr>
      </w:pPr>
    </w:p>
    <w:p w14:paraId="10E3E228" w14:textId="0B084C5E" w:rsidR="00A17D5D" w:rsidRDefault="00A17D5D" w:rsidP="00A17D5D">
      <w:pPr>
        <w:spacing w:after="0" w:line="240" w:lineRule="auto"/>
        <w:rPr>
          <w:rFonts w:eastAsiaTheme="minorEastAsia"/>
          <w:b/>
          <w:bCs/>
        </w:rPr>
      </w:pPr>
      <w:r w:rsidRPr="00C73C45">
        <w:rPr>
          <w:rFonts w:eastAsiaTheme="minorEastAsia"/>
          <w:b/>
          <w:bCs/>
          <w:color w:val="FF0000"/>
        </w:rPr>
        <w:t>ACTION:</w:t>
      </w:r>
      <w:r>
        <w:rPr>
          <w:rFonts w:eastAsiaTheme="minorEastAsia"/>
          <w:b/>
          <w:bCs/>
        </w:rPr>
        <w:t xml:space="preserve"> </w:t>
      </w:r>
      <w:r w:rsidRPr="00C73C45">
        <w:rPr>
          <w:rFonts w:eastAsiaTheme="minorEastAsia"/>
          <w:b/>
          <w:bCs/>
        </w:rPr>
        <w:t xml:space="preserve">Please </w:t>
      </w:r>
      <w:r>
        <w:rPr>
          <w:rFonts w:eastAsiaTheme="minorEastAsia"/>
          <w:b/>
          <w:bCs/>
        </w:rPr>
        <w:t>e</w:t>
      </w:r>
      <w:r w:rsidRPr="00C73C45">
        <w:rPr>
          <w:rFonts w:eastAsiaTheme="minorEastAsia"/>
          <w:b/>
          <w:bCs/>
        </w:rPr>
        <w:t>nter the following information</w:t>
      </w:r>
      <w:r>
        <w:rPr>
          <w:rFonts w:eastAsiaTheme="minorEastAsia"/>
          <w:b/>
          <w:bCs/>
        </w:rPr>
        <w:t xml:space="preserve"> for </w:t>
      </w:r>
      <w:r w:rsidR="0069227E">
        <w:rPr>
          <w:rFonts w:eastAsiaTheme="minorEastAsia"/>
          <w:b/>
          <w:bCs/>
        </w:rPr>
        <w:t xml:space="preserve">your YIA abstract </w:t>
      </w:r>
    </w:p>
    <w:p w14:paraId="1B787918" w14:textId="77777777" w:rsidR="00510C4E" w:rsidRDefault="00510C4E" w:rsidP="00510C4E">
      <w:pPr>
        <w:spacing w:after="0" w:line="240" w:lineRule="auto"/>
        <w:rPr>
          <w:rFonts w:eastAsiaTheme="minorEastAsia"/>
          <w:b/>
          <w:bCs/>
        </w:rPr>
      </w:pPr>
    </w:p>
    <w:p w14:paraId="2D3963AD" w14:textId="5C8A1742" w:rsidR="00510C4E" w:rsidRPr="00510C4E" w:rsidRDefault="00510C4E" w:rsidP="00510C4E">
      <w:pPr>
        <w:spacing w:after="0" w:line="240" w:lineRule="auto"/>
        <w:rPr>
          <w:rFonts w:eastAsiaTheme="minorEastAsia"/>
          <w:b/>
          <w:bCs/>
        </w:rPr>
      </w:pPr>
      <w:r w:rsidRPr="00510C4E">
        <w:rPr>
          <w:rFonts w:eastAsiaTheme="minorEastAsia"/>
          <w:b/>
          <w:bCs/>
        </w:rPr>
        <w:t>Title</w:t>
      </w:r>
      <w:r w:rsidR="00A63528">
        <w:rPr>
          <w:rFonts w:eastAsiaTheme="minorEastAsia"/>
          <w:b/>
          <w:bCs/>
        </w:rPr>
        <w:t xml:space="preserve">: </w:t>
      </w:r>
    </w:p>
    <w:p w14:paraId="26677F00" w14:textId="55682734" w:rsidR="00510C4E" w:rsidRDefault="00A63528" w:rsidP="00A63528">
      <w:pPr>
        <w:spacing w:after="0" w:line="240" w:lineRule="auto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YIA </w:t>
      </w:r>
      <w:r w:rsidR="00A1580D">
        <w:rPr>
          <w:rFonts w:eastAsiaTheme="minorEastAsia"/>
          <w:b/>
          <w:bCs/>
        </w:rPr>
        <w:t>p</w:t>
      </w:r>
      <w:r>
        <w:rPr>
          <w:rFonts w:eastAsiaTheme="minorEastAsia"/>
          <w:b/>
          <w:bCs/>
        </w:rPr>
        <w:t xml:space="preserve">resenting author: </w:t>
      </w:r>
    </w:p>
    <w:p w14:paraId="0014051E" w14:textId="77777777" w:rsidR="00A63528" w:rsidRDefault="00A63528" w:rsidP="00A63528">
      <w:pPr>
        <w:spacing w:after="0" w:line="240" w:lineRule="auto"/>
        <w:rPr>
          <w:rFonts w:eastAsiaTheme="minorEastAsia"/>
          <w:b/>
          <w:bCs/>
        </w:rPr>
      </w:pPr>
    </w:p>
    <w:p w14:paraId="229859AD" w14:textId="77777777" w:rsidR="008E09A5" w:rsidRPr="00F87913" w:rsidRDefault="008E09A5" w:rsidP="008E09A5">
      <w:pPr>
        <w:tabs>
          <w:tab w:val="num" w:pos="-180"/>
          <w:tab w:val="left" w:pos="900"/>
        </w:tabs>
        <w:spacing w:after="0" w:line="240" w:lineRule="auto"/>
        <w:rPr>
          <w:rFonts w:eastAsia="Times New Roman" w:cstheme="minorHAnsi"/>
          <w:b/>
          <w:bCs/>
        </w:rPr>
      </w:pPr>
      <w:r w:rsidRPr="00F87913">
        <w:rPr>
          <w:rFonts w:eastAsia="Times New Roman" w:cstheme="minorHAnsi"/>
          <w:b/>
          <w:bCs/>
        </w:rPr>
        <w:t>Author Contributions</w:t>
      </w:r>
    </w:p>
    <w:p w14:paraId="49B4FA1E" w14:textId="608CEFB1" w:rsidR="008E09A5" w:rsidRPr="00F87913" w:rsidRDefault="008E09A5" w:rsidP="008E09A5">
      <w:pPr>
        <w:tabs>
          <w:tab w:val="num" w:pos="-180"/>
          <w:tab w:val="left" w:pos="900"/>
        </w:tabs>
        <w:spacing w:after="0" w:line="240" w:lineRule="auto"/>
        <w:rPr>
          <w:rFonts w:eastAsia="Times New Roman" w:cstheme="minorHAnsi"/>
        </w:rPr>
      </w:pPr>
      <w:r w:rsidRPr="00F87913">
        <w:rPr>
          <w:rFonts w:eastAsiaTheme="minorEastAsia"/>
        </w:rPr>
        <w:t xml:space="preserve">By submitting your abstract for YIA </w:t>
      </w:r>
      <w:r w:rsidR="00931D69" w:rsidRPr="00F87913">
        <w:rPr>
          <w:rFonts w:eastAsiaTheme="minorEastAsia"/>
        </w:rPr>
        <w:t>consideration,</w:t>
      </w:r>
      <w:r w:rsidRPr="00F87913">
        <w:rPr>
          <w:rFonts w:eastAsiaTheme="minorEastAsia"/>
        </w:rPr>
        <w:t xml:space="preserve"> </w:t>
      </w:r>
      <w:r w:rsidRPr="00F87913">
        <w:rPr>
          <w:rFonts w:eastAsia="Times New Roman" w:cstheme="minorHAnsi"/>
        </w:rPr>
        <w:t xml:space="preserve">you have </w:t>
      </w:r>
      <w:r w:rsidR="0069227E">
        <w:rPr>
          <w:rFonts w:eastAsia="Times New Roman" w:cstheme="minorHAnsi"/>
        </w:rPr>
        <w:t xml:space="preserve">agreed </w:t>
      </w:r>
      <w:r w:rsidR="000D5827">
        <w:rPr>
          <w:rFonts w:eastAsia="Times New Roman" w:cstheme="minorHAnsi"/>
        </w:rPr>
        <w:t>that</w:t>
      </w:r>
    </w:p>
    <w:p w14:paraId="3EEC3A8C" w14:textId="77777777" w:rsidR="008E09A5" w:rsidRPr="00F87913" w:rsidRDefault="008E09A5" w:rsidP="008E09A5">
      <w:pPr>
        <w:tabs>
          <w:tab w:val="num" w:pos="-180"/>
        </w:tabs>
        <w:spacing w:after="0" w:line="240" w:lineRule="auto"/>
        <w:ind w:left="1440" w:hanging="540"/>
        <w:rPr>
          <w:rFonts w:eastAsia="Times New Roman"/>
        </w:rPr>
      </w:pPr>
      <w:r w:rsidRPr="175029EE">
        <w:rPr>
          <w:rFonts w:eastAsia="Times New Roman"/>
        </w:rPr>
        <w:t xml:space="preserve">(a) </w:t>
      </w:r>
      <w:r w:rsidRPr="00F87913">
        <w:rPr>
          <w:rFonts w:eastAsia="Times New Roman" w:cstheme="minorHAnsi"/>
        </w:rPr>
        <w:tab/>
      </w:r>
      <w:r w:rsidRPr="175029EE">
        <w:rPr>
          <w:rFonts w:eastAsia="Times New Roman"/>
        </w:rPr>
        <w:t>have had a major role in the planning and performance of the research work,</w:t>
      </w:r>
    </w:p>
    <w:p w14:paraId="078EEB0C" w14:textId="77777777" w:rsidR="008E09A5" w:rsidRPr="00F87913" w:rsidRDefault="008E09A5" w:rsidP="008E09A5">
      <w:pPr>
        <w:tabs>
          <w:tab w:val="num" w:pos="-180"/>
          <w:tab w:val="left" w:pos="0"/>
        </w:tabs>
        <w:spacing w:after="0" w:line="240" w:lineRule="auto"/>
        <w:ind w:left="900"/>
        <w:rPr>
          <w:rFonts w:eastAsia="Times New Roman"/>
        </w:rPr>
      </w:pPr>
      <w:r w:rsidRPr="175029EE">
        <w:rPr>
          <w:rFonts w:eastAsia="Times New Roman"/>
        </w:rPr>
        <w:t xml:space="preserve">(b) </w:t>
      </w:r>
      <w:r w:rsidRPr="00F87913">
        <w:rPr>
          <w:rFonts w:eastAsia="Times New Roman" w:cstheme="minorHAnsi"/>
        </w:rPr>
        <w:tab/>
      </w:r>
      <w:r w:rsidRPr="175029EE">
        <w:rPr>
          <w:rFonts w:eastAsia="Times New Roman"/>
        </w:rPr>
        <w:t>have been responsible for the preparation of the abstract and</w:t>
      </w:r>
    </w:p>
    <w:p w14:paraId="10DBEB34" w14:textId="7760641E" w:rsidR="008E09A5" w:rsidRPr="00F87913" w:rsidRDefault="008E09A5" w:rsidP="008E09A5">
      <w:pPr>
        <w:tabs>
          <w:tab w:val="num" w:pos="-180"/>
        </w:tabs>
        <w:spacing w:after="0" w:line="240" w:lineRule="auto"/>
        <w:ind w:left="900"/>
        <w:rPr>
          <w:rFonts w:eastAsia="Times New Roman"/>
        </w:rPr>
      </w:pPr>
      <w:r w:rsidRPr="175029EE">
        <w:rPr>
          <w:rFonts w:eastAsia="Times New Roman"/>
        </w:rPr>
        <w:t xml:space="preserve">(c)  </w:t>
      </w:r>
      <w:r w:rsidRPr="00F87913">
        <w:rPr>
          <w:rFonts w:eastAsia="Times New Roman" w:cstheme="minorHAnsi"/>
        </w:rPr>
        <w:tab/>
      </w:r>
      <w:r w:rsidR="000D5827">
        <w:rPr>
          <w:rFonts w:eastAsia="Times New Roman" w:cstheme="minorHAnsi"/>
        </w:rPr>
        <w:t xml:space="preserve">if selected as a finalist you </w:t>
      </w:r>
      <w:r w:rsidRPr="175029EE">
        <w:rPr>
          <w:rFonts w:eastAsia="Times New Roman"/>
        </w:rPr>
        <w:t>will present the work during AGW.</w:t>
      </w:r>
    </w:p>
    <w:p w14:paraId="5FDAD413" w14:textId="77777777" w:rsidR="008E09A5" w:rsidRPr="00F87913" w:rsidRDefault="008E09A5" w:rsidP="008E09A5">
      <w:pPr>
        <w:tabs>
          <w:tab w:val="num" w:pos="-180"/>
          <w:tab w:val="left" w:pos="900"/>
        </w:tabs>
        <w:spacing w:after="0"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  </w:t>
      </w:r>
    </w:p>
    <w:p w14:paraId="42070FF8" w14:textId="2A3845AE" w:rsidR="00C73C45" w:rsidRPr="00BD6891" w:rsidRDefault="008E09A5" w:rsidP="00BD6891">
      <w:pPr>
        <w:tabs>
          <w:tab w:val="num" w:pos="-180"/>
          <w:tab w:val="left" w:pos="900"/>
        </w:tabs>
        <w:spacing w:after="0" w:line="240" w:lineRule="auto"/>
        <w:rPr>
          <w:rFonts w:eastAsia="Times New Roman" w:cstheme="minorHAnsi"/>
        </w:rPr>
      </w:pPr>
      <w:r w:rsidRPr="00F87913">
        <w:rPr>
          <w:rFonts w:eastAsia="Times New Roman" w:cstheme="minorHAnsi"/>
        </w:rPr>
        <w:t xml:space="preserve">We would like to better understand your contribution. </w:t>
      </w:r>
      <w:r w:rsidR="00F81DD2">
        <w:rPr>
          <w:rFonts w:eastAsia="Times New Roman" w:cstheme="minorHAnsi"/>
        </w:rPr>
        <w:t xml:space="preserve">Please </w:t>
      </w:r>
      <w:r w:rsidR="004014D9">
        <w:rPr>
          <w:rFonts w:eastAsia="Times New Roman" w:cstheme="minorHAnsi"/>
        </w:rPr>
        <w:t xml:space="preserve">complete </w:t>
      </w:r>
      <w:r w:rsidR="00065634">
        <w:rPr>
          <w:rFonts w:eastAsia="Times New Roman" w:cstheme="minorHAnsi"/>
        </w:rPr>
        <w:t xml:space="preserve">the table below </w:t>
      </w:r>
      <w:r w:rsidR="00951162">
        <w:rPr>
          <w:rFonts w:eastAsia="Times New Roman" w:cstheme="minorHAnsi"/>
        </w:rPr>
        <w:t>listing</w:t>
      </w:r>
      <w:r w:rsidR="00BD6891">
        <w:rPr>
          <w:rFonts w:eastAsia="Times New Roman" w:cstheme="minorHAnsi"/>
        </w:rPr>
        <w:t xml:space="preserve"> </w:t>
      </w:r>
      <w:r w:rsidRPr="00BD6891">
        <w:rPr>
          <w:rFonts w:eastAsia="Times New Roman" w:cstheme="minorHAnsi"/>
          <w:b/>
          <w:bCs/>
        </w:rPr>
        <w:t>each abstract author</w:t>
      </w:r>
      <w:r w:rsidR="00065634">
        <w:rPr>
          <w:rFonts w:eastAsia="Times New Roman" w:cstheme="minorHAnsi"/>
        </w:rPr>
        <w:t xml:space="preserve">, </w:t>
      </w:r>
      <w:r w:rsidR="00BD6891" w:rsidRPr="00BD6891">
        <w:rPr>
          <w:rFonts w:eastAsia="Times New Roman" w:cstheme="minorHAnsi"/>
        </w:rPr>
        <w:t>and</w:t>
      </w:r>
      <w:r w:rsidR="00BD6891">
        <w:rPr>
          <w:rFonts w:eastAsia="Times New Roman" w:cstheme="minorHAnsi"/>
        </w:rPr>
        <w:t xml:space="preserve"> </w:t>
      </w:r>
      <w:r w:rsidR="00BD6891" w:rsidRPr="00BD6891">
        <w:rPr>
          <w:rFonts w:eastAsia="Times New Roman" w:cstheme="minorHAnsi"/>
        </w:rPr>
        <w:t xml:space="preserve">corresponding </w:t>
      </w:r>
      <w:r w:rsidR="00F81DD2" w:rsidRPr="00BD6891">
        <w:rPr>
          <w:rFonts w:eastAsia="Times New Roman" w:cstheme="minorHAnsi"/>
          <w:b/>
          <w:bCs/>
        </w:rPr>
        <w:t>% contribution</w:t>
      </w:r>
      <w:r w:rsidR="00951162" w:rsidRPr="00BD6891">
        <w:rPr>
          <w:rFonts w:eastAsia="Times New Roman" w:cstheme="minorHAnsi"/>
          <w:b/>
          <w:bCs/>
        </w:rPr>
        <w:t xml:space="preserve"> e.g. </w:t>
      </w:r>
      <w:r w:rsidR="00C73C45" w:rsidRPr="00BD6891">
        <w:rPr>
          <w:rFonts w:eastAsia="Times New Roman" w:cstheme="minorHAnsi"/>
          <w:b/>
          <w:bCs/>
        </w:rPr>
        <w:t>(Smith, T, 25%)</w:t>
      </w:r>
      <w:r w:rsidR="00BD6891">
        <w:rPr>
          <w:rFonts w:eastAsia="Times New Roman" w:cstheme="minorHAnsi"/>
          <w:b/>
          <w:bCs/>
        </w:rPr>
        <w:t xml:space="preserve">. </w:t>
      </w:r>
    </w:p>
    <w:p w14:paraId="6F724DD0" w14:textId="68C1D9B3" w:rsidR="008E09A5" w:rsidRDefault="008E09A5" w:rsidP="008E09A5">
      <w:pPr>
        <w:spacing w:after="0" w:line="240" w:lineRule="auto"/>
        <w:rPr>
          <w:rFonts w:eastAsia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678"/>
        <w:gridCol w:w="1791"/>
      </w:tblGrid>
      <w:tr w:rsidR="00065634" w14:paraId="3F146887" w14:textId="77777777" w:rsidTr="00065634">
        <w:tc>
          <w:tcPr>
            <w:tcW w:w="2547" w:type="dxa"/>
          </w:tcPr>
          <w:p w14:paraId="471C2E82" w14:textId="0BAEE14E" w:rsidR="00065634" w:rsidRPr="752721A6" w:rsidRDefault="00065634" w:rsidP="00065634">
            <w:pPr>
              <w:tabs>
                <w:tab w:val="num" w:pos="-180"/>
                <w:tab w:val="left" w:pos="900"/>
              </w:tabs>
              <w:rPr>
                <w:rFonts w:eastAsia="Times New Roman"/>
                <w:b/>
                <w:bCs/>
              </w:rPr>
            </w:pPr>
          </w:p>
        </w:tc>
        <w:tc>
          <w:tcPr>
            <w:tcW w:w="4678" w:type="dxa"/>
          </w:tcPr>
          <w:p w14:paraId="1F30FBC8" w14:textId="27C7B205" w:rsidR="00065634" w:rsidRDefault="00065634" w:rsidP="008E09A5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bCs/>
              </w:rPr>
              <w:t xml:space="preserve">Abstract Author: last first name and initial </w:t>
            </w:r>
          </w:p>
        </w:tc>
        <w:tc>
          <w:tcPr>
            <w:tcW w:w="1791" w:type="dxa"/>
          </w:tcPr>
          <w:p w14:paraId="3537F73B" w14:textId="668DB280" w:rsidR="00065634" w:rsidRDefault="00065634" w:rsidP="008E09A5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% contribution </w:t>
            </w:r>
          </w:p>
        </w:tc>
      </w:tr>
      <w:tr w:rsidR="00065634" w14:paraId="5FDE70D6" w14:textId="77777777" w:rsidTr="00065634">
        <w:tc>
          <w:tcPr>
            <w:tcW w:w="2547" w:type="dxa"/>
          </w:tcPr>
          <w:p w14:paraId="550943E8" w14:textId="77777777" w:rsidR="00065634" w:rsidRDefault="00065634" w:rsidP="00065634">
            <w:pPr>
              <w:tabs>
                <w:tab w:val="num" w:pos="-180"/>
                <w:tab w:val="left" w:pos="900"/>
              </w:tabs>
              <w:rPr>
                <w:rFonts w:eastAsia="Times New Roman"/>
                <w:b/>
                <w:bCs/>
              </w:rPr>
            </w:pPr>
            <w:r w:rsidRPr="752721A6">
              <w:rPr>
                <w:rFonts w:eastAsia="Times New Roman"/>
                <w:b/>
                <w:bCs/>
              </w:rPr>
              <w:t xml:space="preserve">Presenting Author: </w:t>
            </w:r>
          </w:p>
          <w:p w14:paraId="52A6578B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4678" w:type="dxa"/>
          </w:tcPr>
          <w:p w14:paraId="52794DD4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2ABB228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</w:tr>
      <w:tr w:rsidR="00065634" w14:paraId="5516D7CB" w14:textId="77777777" w:rsidTr="00065634">
        <w:trPr>
          <w:trHeight w:val="422"/>
        </w:trPr>
        <w:tc>
          <w:tcPr>
            <w:tcW w:w="2547" w:type="dxa"/>
          </w:tcPr>
          <w:p w14:paraId="4E94BF03" w14:textId="77777777" w:rsidR="00065634" w:rsidRDefault="00065634" w:rsidP="00065634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0277ACE4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4678" w:type="dxa"/>
          </w:tcPr>
          <w:p w14:paraId="44305F53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EC5CB59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</w:tr>
      <w:tr w:rsidR="00AD2EDF" w14:paraId="151B4EAC" w14:textId="77777777" w:rsidTr="00065634">
        <w:trPr>
          <w:trHeight w:val="422"/>
        </w:trPr>
        <w:tc>
          <w:tcPr>
            <w:tcW w:w="2547" w:type="dxa"/>
          </w:tcPr>
          <w:p w14:paraId="1075FC6E" w14:textId="77777777" w:rsidR="00AD2EDF" w:rsidRDefault="00AD2EDF" w:rsidP="00AD2EDF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09347F1F" w14:textId="77777777" w:rsidR="00AD2EDF" w:rsidRDefault="00AD2EDF" w:rsidP="00065634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DFD8C99" w14:textId="77777777" w:rsidR="00AD2EDF" w:rsidRDefault="00AD2EDF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4307963C" w14:textId="77777777" w:rsidR="00AD2EDF" w:rsidRDefault="00AD2EDF" w:rsidP="008E09A5">
            <w:pPr>
              <w:rPr>
                <w:rFonts w:eastAsia="Times New Roman"/>
                <w:b/>
              </w:rPr>
            </w:pPr>
          </w:p>
        </w:tc>
      </w:tr>
      <w:tr w:rsidR="00AD2EDF" w14:paraId="2C69AEEE" w14:textId="77777777" w:rsidTr="00065634">
        <w:trPr>
          <w:trHeight w:val="422"/>
        </w:trPr>
        <w:tc>
          <w:tcPr>
            <w:tcW w:w="2547" w:type="dxa"/>
          </w:tcPr>
          <w:p w14:paraId="4FD10161" w14:textId="77777777" w:rsidR="00AD2EDF" w:rsidRDefault="00AD2EDF" w:rsidP="00AD2EDF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408B9075" w14:textId="77777777" w:rsidR="00AD2EDF" w:rsidRDefault="00AD2EDF" w:rsidP="00065634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4531A29C" w14:textId="77777777" w:rsidR="00AD2EDF" w:rsidRDefault="00AD2EDF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C3806CD" w14:textId="77777777" w:rsidR="00AD2EDF" w:rsidRDefault="00AD2EDF" w:rsidP="008E09A5">
            <w:pPr>
              <w:rPr>
                <w:rFonts w:eastAsia="Times New Roman"/>
                <w:b/>
              </w:rPr>
            </w:pPr>
          </w:p>
        </w:tc>
      </w:tr>
      <w:tr w:rsidR="00FE7F33" w14:paraId="2BCFA422" w14:textId="77777777" w:rsidTr="00065634">
        <w:trPr>
          <w:trHeight w:val="422"/>
        </w:trPr>
        <w:tc>
          <w:tcPr>
            <w:tcW w:w="2547" w:type="dxa"/>
          </w:tcPr>
          <w:p w14:paraId="70A27B5E" w14:textId="77777777" w:rsidR="00FE7F33" w:rsidRDefault="00FE7F33" w:rsidP="00FE7F33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DDD2321" w14:textId="77777777" w:rsidR="00FE7F33" w:rsidRDefault="00FE7F33" w:rsidP="00AD2EDF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679975F0" w14:textId="77777777" w:rsidR="00FE7F33" w:rsidRDefault="00FE7F33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54E66EF" w14:textId="77777777" w:rsidR="00FE7F33" w:rsidRDefault="00FE7F33" w:rsidP="008E09A5">
            <w:pPr>
              <w:rPr>
                <w:rFonts w:eastAsia="Times New Roman"/>
                <w:b/>
              </w:rPr>
            </w:pPr>
          </w:p>
        </w:tc>
      </w:tr>
      <w:tr w:rsidR="00434B05" w14:paraId="4B96908E" w14:textId="77777777" w:rsidTr="00065634">
        <w:trPr>
          <w:trHeight w:val="422"/>
        </w:trPr>
        <w:tc>
          <w:tcPr>
            <w:tcW w:w="2547" w:type="dxa"/>
          </w:tcPr>
          <w:p w14:paraId="6FDBD1A2" w14:textId="77777777" w:rsidR="00434B05" w:rsidRDefault="00434B05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146D2108" w14:textId="77777777" w:rsidR="00434B05" w:rsidRDefault="00434B05" w:rsidP="00FE7F33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998E64E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39C8133B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</w:tr>
      <w:tr w:rsidR="00021C72" w14:paraId="3528CCCA" w14:textId="77777777" w:rsidTr="00065634">
        <w:trPr>
          <w:trHeight w:val="422"/>
        </w:trPr>
        <w:tc>
          <w:tcPr>
            <w:tcW w:w="2547" w:type="dxa"/>
          </w:tcPr>
          <w:p w14:paraId="1D9E7D0C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8A6D74A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739E14DC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2933A1B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021C72" w14:paraId="0ACBF01B" w14:textId="77777777" w:rsidTr="00065634">
        <w:trPr>
          <w:trHeight w:val="422"/>
        </w:trPr>
        <w:tc>
          <w:tcPr>
            <w:tcW w:w="2547" w:type="dxa"/>
          </w:tcPr>
          <w:p w14:paraId="642FF040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794536F3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6F59F2BF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68C28DEF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021C72" w14:paraId="7FEE39BD" w14:textId="77777777" w:rsidTr="00065634">
        <w:trPr>
          <w:trHeight w:val="422"/>
        </w:trPr>
        <w:tc>
          <w:tcPr>
            <w:tcW w:w="2547" w:type="dxa"/>
          </w:tcPr>
          <w:p w14:paraId="1E20BE9D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4CC6ECF6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067D7934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69F7F95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021C72" w14:paraId="48B644B9" w14:textId="77777777" w:rsidTr="00065634">
        <w:trPr>
          <w:trHeight w:val="422"/>
        </w:trPr>
        <w:tc>
          <w:tcPr>
            <w:tcW w:w="2547" w:type="dxa"/>
          </w:tcPr>
          <w:p w14:paraId="5812C8F0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7129F3DB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717CFD7C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631571A9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021C72" w14:paraId="73FDC557" w14:textId="77777777" w:rsidTr="00065634">
        <w:trPr>
          <w:trHeight w:val="422"/>
        </w:trPr>
        <w:tc>
          <w:tcPr>
            <w:tcW w:w="2547" w:type="dxa"/>
          </w:tcPr>
          <w:p w14:paraId="63B38B02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13774F5E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632C7AAD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3C6B1B29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021C72" w14:paraId="1BFE83A3" w14:textId="77777777" w:rsidTr="00065634">
        <w:trPr>
          <w:trHeight w:val="422"/>
        </w:trPr>
        <w:tc>
          <w:tcPr>
            <w:tcW w:w="2547" w:type="dxa"/>
          </w:tcPr>
          <w:p w14:paraId="2B8C417A" w14:textId="77777777" w:rsidR="00021C72" w:rsidRDefault="00021C72" w:rsidP="00021C7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69888573" w14:textId="77777777" w:rsidR="00021C72" w:rsidRDefault="00021C7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5748DE1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5373C94D" w14:textId="77777777" w:rsidR="00021C72" w:rsidRDefault="00021C72" w:rsidP="008E09A5">
            <w:pPr>
              <w:rPr>
                <w:rFonts w:eastAsia="Times New Roman"/>
                <w:b/>
              </w:rPr>
            </w:pPr>
          </w:p>
        </w:tc>
      </w:tr>
      <w:tr w:rsidR="00434B05" w14:paraId="7E9422E9" w14:textId="77777777" w:rsidTr="00065634">
        <w:trPr>
          <w:trHeight w:val="422"/>
        </w:trPr>
        <w:tc>
          <w:tcPr>
            <w:tcW w:w="2547" w:type="dxa"/>
          </w:tcPr>
          <w:p w14:paraId="5F06340D" w14:textId="77777777" w:rsidR="00434B05" w:rsidRDefault="00434B05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6A34746B" w14:textId="77777777" w:rsidR="00434B05" w:rsidRDefault="00434B05" w:rsidP="00FE7F33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79632F18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6D12A014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</w:tr>
      <w:tr w:rsidR="00434B05" w14:paraId="1D64B4BC" w14:textId="77777777" w:rsidTr="00065634">
        <w:trPr>
          <w:trHeight w:val="422"/>
        </w:trPr>
        <w:tc>
          <w:tcPr>
            <w:tcW w:w="2547" w:type="dxa"/>
          </w:tcPr>
          <w:p w14:paraId="07C799C5" w14:textId="77777777" w:rsidR="00434B05" w:rsidRDefault="00434B05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140C4A65" w14:textId="77777777" w:rsidR="00434B05" w:rsidRDefault="00434B05" w:rsidP="00FE7F33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68EC102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D8F4C09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</w:tr>
      <w:tr w:rsidR="00434B05" w14:paraId="234D86AC" w14:textId="77777777" w:rsidTr="00065634">
        <w:trPr>
          <w:trHeight w:val="422"/>
        </w:trPr>
        <w:tc>
          <w:tcPr>
            <w:tcW w:w="2547" w:type="dxa"/>
          </w:tcPr>
          <w:p w14:paraId="0F62C055" w14:textId="77777777" w:rsidR="00434B05" w:rsidRDefault="00434B05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B76645E" w14:textId="77777777" w:rsidR="00434B05" w:rsidRDefault="00434B05" w:rsidP="00FE7F33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47F53C58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2618DFC6" w14:textId="77777777" w:rsidR="00434B05" w:rsidRDefault="00434B05" w:rsidP="008E09A5">
            <w:pPr>
              <w:rPr>
                <w:rFonts w:eastAsia="Times New Roman"/>
                <w:b/>
              </w:rPr>
            </w:pPr>
          </w:p>
        </w:tc>
      </w:tr>
      <w:tr w:rsidR="001B0252" w14:paraId="0841873D" w14:textId="77777777" w:rsidTr="00065634">
        <w:trPr>
          <w:trHeight w:val="422"/>
        </w:trPr>
        <w:tc>
          <w:tcPr>
            <w:tcW w:w="2547" w:type="dxa"/>
          </w:tcPr>
          <w:p w14:paraId="48639C65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04A1187A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334B718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860E518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1E9B5DF7" w14:textId="77777777" w:rsidTr="00065634">
        <w:trPr>
          <w:trHeight w:val="422"/>
        </w:trPr>
        <w:tc>
          <w:tcPr>
            <w:tcW w:w="2547" w:type="dxa"/>
          </w:tcPr>
          <w:p w14:paraId="48D0546D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54EDE781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45D7307B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6B6BB8BF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392B4A0F" w14:textId="77777777" w:rsidTr="00065634">
        <w:trPr>
          <w:trHeight w:val="422"/>
        </w:trPr>
        <w:tc>
          <w:tcPr>
            <w:tcW w:w="2547" w:type="dxa"/>
          </w:tcPr>
          <w:p w14:paraId="74F87A96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497099D5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7FCA56B1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06CCE19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7CCCE7D2" w14:textId="77777777" w:rsidTr="00065634">
        <w:trPr>
          <w:trHeight w:val="422"/>
        </w:trPr>
        <w:tc>
          <w:tcPr>
            <w:tcW w:w="2547" w:type="dxa"/>
          </w:tcPr>
          <w:p w14:paraId="7B83D04A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4CC4E509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38935DF7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888A274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3601D619" w14:textId="77777777" w:rsidTr="00065634">
        <w:trPr>
          <w:trHeight w:val="422"/>
        </w:trPr>
        <w:tc>
          <w:tcPr>
            <w:tcW w:w="2547" w:type="dxa"/>
          </w:tcPr>
          <w:p w14:paraId="0ADA9435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5BE65F85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2FEB5173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71A08456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58C13C54" w14:textId="77777777" w:rsidTr="00065634">
        <w:trPr>
          <w:trHeight w:val="422"/>
        </w:trPr>
        <w:tc>
          <w:tcPr>
            <w:tcW w:w="2547" w:type="dxa"/>
          </w:tcPr>
          <w:p w14:paraId="7E746953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7F7F447C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50734D38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72664711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2251EE95" w14:textId="77777777" w:rsidTr="00065634">
        <w:trPr>
          <w:trHeight w:val="422"/>
        </w:trPr>
        <w:tc>
          <w:tcPr>
            <w:tcW w:w="2547" w:type="dxa"/>
          </w:tcPr>
          <w:p w14:paraId="52F99E92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42BD9816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7E806B51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FA1EEC6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661B0C96" w14:textId="77777777" w:rsidTr="00065634">
        <w:trPr>
          <w:trHeight w:val="422"/>
        </w:trPr>
        <w:tc>
          <w:tcPr>
            <w:tcW w:w="2547" w:type="dxa"/>
          </w:tcPr>
          <w:p w14:paraId="4D4525F9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C3A9D00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2FA5DECB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960EAC4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52A756E6" w14:textId="77777777" w:rsidTr="00065634">
        <w:trPr>
          <w:trHeight w:val="422"/>
        </w:trPr>
        <w:tc>
          <w:tcPr>
            <w:tcW w:w="2547" w:type="dxa"/>
          </w:tcPr>
          <w:p w14:paraId="5FEEF5DB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6BEB6DA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4D79934D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4C14BD19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79D5838E" w14:textId="77777777" w:rsidTr="00065634">
        <w:trPr>
          <w:trHeight w:val="422"/>
        </w:trPr>
        <w:tc>
          <w:tcPr>
            <w:tcW w:w="2547" w:type="dxa"/>
          </w:tcPr>
          <w:p w14:paraId="6D5AC259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78BDA831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1EEA5C8F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1FED9E10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642E5E09" w14:textId="77777777" w:rsidTr="00065634">
        <w:trPr>
          <w:trHeight w:val="422"/>
        </w:trPr>
        <w:tc>
          <w:tcPr>
            <w:tcW w:w="2547" w:type="dxa"/>
          </w:tcPr>
          <w:p w14:paraId="760EF4DF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0F24E430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1552B3D2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20C9437A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4F342C98" w14:textId="77777777" w:rsidTr="00065634">
        <w:trPr>
          <w:trHeight w:val="422"/>
        </w:trPr>
        <w:tc>
          <w:tcPr>
            <w:tcW w:w="2547" w:type="dxa"/>
          </w:tcPr>
          <w:p w14:paraId="36D50121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61DA5A61" w14:textId="77777777" w:rsidR="001B0252" w:rsidRDefault="001B0252" w:rsidP="00434B05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10CA36A6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389F3800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1B0252" w14:paraId="5F310866" w14:textId="77777777" w:rsidTr="00065634">
        <w:trPr>
          <w:trHeight w:val="422"/>
        </w:trPr>
        <w:tc>
          <w:tcPr>
            <w:tcW w:w="2547" w:type="dxa"/>
          </w:tcPr>
          <w:p w14:paraId="0B0B7729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6CF3026E" w14:textId="77777777" w:rsidR="001B0252" w:rsidRDefault="001B0252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41B123E2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43BA5A8F" w14:textId="77777777" w:rsidR="001B0252" w:rsidRDefault="001B0252" w:rsidP="008E09A5">
            <w:pPr>
              <w:rPr>
                <w:rFonts w:eastAsia="Times New Roman"/>
                <w:b/>
              </w:rPr>
            </w:pPr>
          </w:p>
        </w:tc>
      </w:tr>
      <w:tr w:rsidR="00F87C17" w14:paraId="371E2EC5" w14:textId="77777777" w:rsidTr="00065634">
        <w:trPr>
          <w:trHeight w:val="422"/>
        </w:trPr>
        <w:tc>
          <w:tcPr>
            <w:tcW w:w="2547" w:type="dxa"/>
          </w:tcPr>
          <w:p w14:paraId="502AC56F" w14:textId="77777777" w:rsidR="00F87C17" w:rsidRDefault="00F87C17" w:rsidP="00F87C17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-author:</w:t>
            </w:r>
          </w:p>
          <w:p w14:paraId="30D22C42" w14:textId="77777777" w:rsidR="00F87C17" w:rsidRDefault="00F87C17" w:rsidP="001B0252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4678" w:type="dxa"/>
          </w:tcPr>
          <w:p w14:paraId="09F89E8C" w14:textId="77777777" w:rsidR="00F87C17" w:rsidRDefault="00F87C17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21E707AD" w14:textId="77777777" w:rsidR="00F87C17" w:rsidRDefault="00F87C17" w:rsidP="008E09A5">
            <w:pPr>
              <w:rPr>
                <w:rFonts w:eastAsia="Times New Roman"/>
                <w:b/>
              </w:rPr>
            </w:pPr>
          </w:p>
        </w:tc>
      </w:tr>
      <w:tr w:rsidR="00065634" w14:paraId="145B1E1F" w14:textId="77777777" w:rsidTr="00065634">
        <w:tc>
          <w:tcPr>
            <w:tcW w:w="2547" w:type="dxa"/>
          </w:tcPr>
          <w:p w14:paraId="76673464" w14:textId="77777777" w:rsidR="00065634" w:rsidRDefault="00065634" w:rsidP="00065634">
            <w:pPr>
              <w:numPr>
                <w:ilvl w:val="1"/>
                <w:numId w:val="0"/>
              </w:numPr>
              <w:tabs>
                <w:tab w:val="num" w:pos="-180"/>
                <w:tab w:val="left" w:pos="900"/>
              </w:tabs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Supervisor/last author: </w:t>
            </w:r>
          </w:p>
          <w:p w14:paraId="7A8225ED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4678" w:type="dxa"/>
          </w:tcPr>
          <w:p w14:paraId="6DF5F359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  <w:tc>
          <w:tcPr>
            <w:tcW w:w="1791" w:type="dxa"/>
          </w:tcPr>
          <w:p w14:paraId="0F85A016" w14:textId="77777777" w:rsidR="00065634" w:rsidRDefault="00065634" w:rsidP="008E09A5">
            <w:pPr>
              <w:rPr>
                <w:rFonts w:eastAsia="Times New Roman"/>
                <w:b/>
              </w:rPr>
            </w:pPr>
          </w:p>
        </w:tc>
      </w:tr>
    </w:tbl>
    <w:p w14:paraId="59677390" w14:textId="1CD63920" w:rsidR="001612D8" w:rsidRDefault="001612D8" w:rsidP="001612D8">
      <w:pPr>
        <w:tabs>
          <w:tab w:val="left" w:pos="2505"/>
        </w:tabs>
        <w:spacing w:after="0" w:line="240" w:lineRule="auto"/>
        <w:rPr>
          <w:rFonts w:eastAsia="Times New Roman"/>
          <w:b/>
        </w:rPr>
      </w:pPr>
    </w:p>
    <w:p w14:paraId="0F2007FF" w14:textId="1DE11E5C" w:rsidR="008E09A5" w:rsidRPr="00ED7A27" w:rsidRDefault="008E09A5" w:rsidP="008E09A5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I acknowledge and confirm the information </w:t>
      </w:r>
      <w:r w:rsidRPr="175029EE">
        <w:rPr>
          <w:rFonts w:eastAsiaTheme="minorEastAsia"/>
        </w:rPr>
        <w:t xml:space="preserve">I </w:t>
      </w:r>
      <w:r w:rsidR="00065634">
        <w:rPr>
          <w:rFonts w:eastAsiaTheme="minorEastAsia"/>
        </w:rPr>
        <w:t>have provided is</w:t>
      </w:r>
      <w:r>
        <w:rPr>
          <w:rFonts w:eastAsiaTheme="minorEastAsia"/>
        </w:rPr>
        <w:t xml:space="preserve"> true and correct</w:t>
      </w:r>
      <w:r w:rsidR="00065634">
        <w:rPr>
          <w:rFonts w:eastAsiaTheme="minorEastAsia"/>
        </w:rPr>
        <w:t>.</w:t>
      </w:r>
    </w:p>
    <w:p w14:paraId="5ADF769C" w14:textId="77777777" w:rsidR="008E09A5" w:rsidRPr="00065634" w:rsidRDefault="008E09A5" w:rsidP="008E09A5">
      <w:pPr>
        <w:spacing w:after="0" w:line="240" w:lineRule="auto"/>
        <w:rPr>
          <w:rFonts w:eastAsiaTheme="minorEastAsia"/>
          <w:b/>
          <w:bCs/>
        </w:rPr>
      </w:pPr>
    </w:p>
    <w:p w14:paraId="49D6289F" w14:textId="2A1035EF" w:rsidR="008E09A5" w:rsidRDefault="008E09A5" w:rsidP="008E09A5">
      <w:r w:rsidRPr="00065634">
        <w:rPr>
          <w:b/>
          <w:bCs/>
        </w:rPr>
        <w:t xml:space="preserve">YIA </w:t>
      </w:r>
      <w:r w:rsidR="007C06F8">
        <w:rPr>
          <w:b/>
          <w:bCs/>
        </w:rPr>
        <w:t xml:space="preserve">Submitters </w:t>
      </w:r>
      <w:r w:rsidR="00001AA7">
        <w:rPr>
          <w:b/>
          <w:bCs/>
        </w:rPr>
        <w:t>signature</w:t>
      </w:r>
      <w:r w:rsidRPr="00065634">
        <w:rPr>
          <w:b/>
          <w:bCs/>
        </w:rPr>
        <w:t>:</w:t>
      </w:r>
      <w:r w:rsidR="00001AA7">
        <w:t xml:space="preserve"> </w:t>
      </w:r>
      <w:r>
        <w:t>______________________________</w:t>
      </w:r>
      <w:r w:rsidR="00065634">
        <w:t>______________________________</w:t>
      </w:r>
    </w:p>
    <w:p w14:paraId="54223E3F" w14:textId="71FEEE6A" w:rsidR="008E09A5" w:rsidRPr="00C40145" w:rsidRDefault="008E09A5" w:rsidP="008E09A5">
      <w:r>
        <w:rPr>
          <w:b/>
          <w:bCs/>
        </w:rPr>
        <w:t xml:space="preserve">I, </w:t>
      </w:r>
      <w:r w:rsidRPr="00581FBA">
        <w:t>Supervisor/last Author’s Name</w:t>
      </w:r>
      <w:r>
        <w:rPr>
          <w:b/>
          <w:bCs/>
        </w:rPr>
        <w:t xml:space="preserve"> </w:t>
      </w:r>
      <w:r w:rsidRPr="00931D69">
        <w:t>_____________________________</w:t>
      </w:r>
      <w:r>
        <w:t>confirm the percentage author</w:t>
      </w:r>
      <w:r w:rsidRPr="00C40145">
        <w:t xml:space="preserve"> contribution</w:t>
      </w:r>
      <w:r>
        <w:t xml:space="preserve">s listed </w:t>
      </w:r>
      <w:r w:rsidRPr="00C40145">
        <w:t xml:space="preserve">here by the YIA </w:t>
      </w:r>
      <w:r w:rsidR="00931D69">
        <w:t xml:space="preserve">submitter </w:t>
      </w:r>
      <w:r w:rsidR="00931D69" w:rsidRPr="00C40145">
        <w:t>for</w:t>
      </w:r>
      <w:r w:rsidRPr="00C40145">
        <w:t xml:space="preserve"> GESA</w:t>
      </w:r>
      <w:r w:rsidR="00B10C00">
        <w:t>’s AGW</w:t>
      </w:r>
      <w:r w:rsidRPr="00C40145">
        <w:t xml:space="preserve"> </w:t>
      </w:r>
      <w:r w:rsidR="00EA1FEE">
        <w:t>202</w:t>
      </w:r>
      <w:r w:rsidR="00B10C00">
        <w:t>6</w:t>
      </w:r>
      <w:r>
        <w:t xml:space="preserve"> are true and correct. </w:t>
      </w:r>
      <w:r w:rsidRPr="00C40145">
        <w:t xml:space="preserve"> </w:t>
      </w:r>
    </w:p>
    <w:p w14:paraId="2F5B1762" w14:textId="055B275B" w:rsidR="0087163D" w:rsidRPr="00EA1FEE" w:rsidRDefault="008E09A5" w:rsidP="00EA1FEE">
      <w:r w:rsidRPr="6869A839">
        <w:rPr>
          <w:b/>
          <w:bCs/>
        </w:rPr>
        <w:t>Supervisor/Last Author’s Signature</w:t>
      </w:r>
      <w:r>
        <w:t>: ________________________</w:t>
      </w:r>
      <w:proofErr w:type="gramStart"/>
      <w:r>
        <w:t>_</w:t>
      </w:r>
      <w:r w:rsidR="3DA41570">
        <w:t xml:space="preserve">  Date</w:t>
      </w:r>
      <w:proofErr w:type="gramEnd"/>
      <w:r w:rsidR="3DA41570">
        <w:t>: ___________________</w:t>
      </w:r>
    </w:p>
    <w:sectPr w:rsidR="0087163D" w:rsidRPr="00EA1FEE" w:rsidSect="00D113F3">
      <w:footerReference w:type="default" r:id="rId11"/>
      <w:footerReference w:type="first" r:id="rId12"/>
      <w:pgSz w:w="11906" w:h="16838"/>
      <w:pgMar w:top="993" w:right="1440" w:bottom="426" w:left="1440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CE806A" w14:textId="77777777" w:rsidR="00EE58DB" w:rsidRDefault="00EE58DB" w:rsidP="000F7FBE">
      <w:pPr>
        <w:spacing w:after="0" w:line="240" w:lineRule="auto"/>
      </w:pPr>
      <w:r>
        <w:separator/>
      </w:r>
    </w:p>
  </w:endnote>
  <w:endnote w:type="continuationSeparator" w:id="0">
    <w:p w14:paraId="4AE46D39" w14:textId="77777777" w:rsidR="00EE58DB" w:rsidRDefault="00EE58DB" w:rsidP="000F7FBE">
      <w:pPr>
        <w:spacing w:after="0" w:line="240" w:lineRule="auto"/>
      </w:pPr>
      <w:r>
        <w:continuationSeparator/>
      </w:r>
    </w:p>
  </w:endnote>
  <w:endnote w:type="continuationNotice" w:id="1">
    <w:p w14:paraId="6332D9CC" w14:textId="77777777" w:rsidR="00EE58DB" w:rsidRDefault="00EE5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7C8052" w14:textId="4C3FCB37" w:rsidR="00EA1FEE" w:rsidRDefault="00EA1FEE" w:rsidP="00EA1FEE">
    <w:pPr>
      <w:spacing w:after="0"/>
      <w:rPr>
        <w:rFonts w:ascii="Calibri" w:hAnsi="Calibri" w:cs="Arial"/>
      </w:rPr>
    </w:pPr>
    <w:r>
      <w:rPr>
        <w:noProof/>
        <w:lang w:val="en-US"/>
      </w:rPr>
      <w:br/>
    </w:r>
    <w:r>
      <w:rPr>
        <w:noProof/>
        <w:sz w:val="16"/>
        <w:szCs w:val="16"/>
        <w:lang w:val="en-US"/>
      </w:rPr>
      <w:t xml:space="preserve">GESA Level </w:t>
    </w:r>
    <w:r w:rsidR="00B10C00">
      <w:rPr>
        <w:noProof/>
        <w:sz w:val="16"/>
        <w:szCs w:val="16"/>
        <w:lang w:val="en-US"/>
      </w:rPr>
      <w:t>3,</w:t>
    </w:r>
    <w:r>
      <w:rPr>
        <w:noProof/>
        <w:sz w:val="16"/>
        <w:szCs w:val="16"/>
        <w:lang w:val="en-US"/>
      </w:rPr>
      <w:t xml:space="preserve"> 517 Flinders Lane, </w:t>
    </w:r>
    <w:r>
      <w:rPr>
        <w:rFonts w:ascii="Calibri" w:hAnsi="Calibri" w:cs="Arial"/>
        <w:sz w:val="16"/>
        <w:szCs w:val="16"/>
      </w:rPr>
      <w:t xml:space="preserve">Melbourne Vic Aus 3000, </w:t>
    </w:r>
    <w:r w:rsidRPr="00AB33B3">
      <w:rPr>
        <w:rFonts w:ascii="Calibri" w:hAnsi="Calibri" w:cs="Arial"/>
        <w:sz w:val="16"/>
        <w:szCs w:val="16"/>
      </w:rPr>
      <w:t>T:  1300 766 176</w:t>
    </w:r>
    <w:r>
      <w:rPr>
        <w:rFonts w:ascii="Calibri" w:hAnsi="Calibri" w:cs="Arial"/>
        <w:sz w:val="16"/>
        <w:szCs w:val="16"/>
      </w:rPr>
      <w:t xml:space="preserve">, </w:t>
    </w:r>
    <w:r w:rsidRPr="008F1585">
      <w:rPr>
        <w:rFonts w:ascii="Calibri" w:hAnsi="Calibri" w:cs="Arial"/>
        <w:sz w:val="16"/>
        <w:szCs w:val="16"/>
      </w:rPr>
      <w:t xml:space="preserve">W:  </w:t>
    </w:r>
    <w:hyperlink r:id="rId1" w:history="1">
      <w:r w:rsidRPr="008F1585">
        <w:rPr>
          <w:rStyle w:val="Hyperlink"/>
          <w:rFonts w:ascii="Calibri" w:hAnsi="Calibri" w:cs="Arial"/>
          <w:sz w:val="16"/>
          <w:szCs w:val="16"/>
        </w:rPr>
        <w:t>www.gesa.org.au</w:t>
      </w:r>
    </w:hyperlink>
    <w:r>
      <w:t xml:space="preserve"> </w:t>
    </w:r>
    <w:r w:rsidRPr="008F1585">
      <w:rPr>
        <w:rFonts w:ascii="Calibri" w:hAnsi="Calibri" w:cs="Arial"/>
        <w:sz w:val="16"/>
        <w:szCs w:val="16"/>
      </w:rPr>
      <w:t>ABN: 44 001 171 115</w:t>
    </w:r>
    <w:r>
      <w:rPr>
        <w:rFonts w:ascii="Calibri" w:hAnsi="Calibri" w:cs="Arial"/>
        <w:sz w:val="16"/>
        <w:szCs w:val="16"/>
      </w:rPr>
      <w:br/>
    </w:r>
    <w:r>
      <w:rPr>
        <w:rFonts w:ascii="Calibri" w:hAnsi="Calibri" w:cs="Calibri"/>
        <w:noProof/>
      </w:rPr>
      <w:drawing>
        <wp:inline distT="0" distB="0" distL="0" distR="0" wp14:anchorId="63539BE9" wp14:editId="475849AF">
          <wp:extent cx="5651500" cy="1130300"/>
          <wp:effectExtent l="0" t="0" r="6350" b="0"/>
          <wp:docPr id="114808808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8088082" name="Pictur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651500" cy="1130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Arial"/>
        <w:sz w:val="16"/>
        <w:szCs w:val="16"/>
      </w:rPr>
      <w:t xml:space="preserve"> </w:t>
    </w:r>
  </w:p>
  <w:p w14:paraId="3FAEEA9D" w14:textId="77777777" w:rsidR="00EA1FEE" w:rsidRDefault="00EA1F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A2A6DDB" w14:paraId="07527AE4" w14:textId="77777777" w:rsidTr="1A2A6DDB">
      <w:trPr>
        <w:trHeight w:val="300"/>
      </w:trPr>
      <w:tc>
        <w:tcPr>
          <w:tcW w:w="3005" w:type="dxa"/>
        </w:tcPr>
        <w:p w14:paraId="26F0511E" w14:textId="638A5084" w:rsidR="1A2A6DDB" w:rsidRDefault="1A2A6DDB" w:rsidP="1A2A6DDB">
          <w:pPr>
            <w:pStyle w:val="Header"/>
            <w:ind w:left="-115"/>
          </w:pPr>
        </w:p>
      </w:tc>
      <w:tc>
        <w:tcPr>
          <w:tcW w:w="3005" w:type="dxa"/>
        </w:tcPr>
        <w:p w14:paraId="25858D39" w14:textId="63D05B39" w:rsidR="1A2A6DDB" w:rsidRDefault="1A2A6DDB" w:rsidP="1A2A6DDB">
          <w:pPr>
            <w:pStyle w:val="Header"/>
            <w:jc w:val="center"/>
          </w:pPr>
        </w:p>
      </w:tc>
      <w:tc>
        <w:tcPr>
          <w:tcW w:w="3005" w:type="dxa"/>
        </w:tcPr>
        <w:p w14:paraId="7DEC40EF" w14:textId="73682C1B" w:rsidR="1A2A6DDB" w:rsidRDefault="1A2A6DDB" w:rsidP="1A2A6DDB">
          <w:pPr>
            <w:pStyle w:val="Header"/>
            <w:ind w:right="-115"/>
            <w:jc w:val="right"/>
          </w:pPr>
        </w:p>
      </w:tc>
    </w:tr>
  </w:tbl>
  <w:p w14:paraId="54FEA8F7" w14:textId="4D5A8E8A" w:rsidR="1A2A6DDB" w:rsidRDefault="1A2A6DDB" w:rsidP="1A2A6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F68F2" w14:textId="77777777" w:rsidR="00EE58DB" w:rsidRDefault="00EE58DB" w:rsidP="000F7FBE">
      <w:pPr>
        <w:spacing w:after="0" w:line="240" w:lineRule="auto"/>
      </w:pPr>
      <w:r>
        <w:separator/>
      </w:r>
    </w:p>
  </w:footnote>
  <w:footnote w:type="continuationSeparator" w:id="0">
    <w:p w14:paraId="5E3E5A70" w14:textId="77777777" w:rsidR="00EE58DB" w:rsidRDefault="00EE58DB" w:rsidP="000F7FBE">
      <w:pPr>
        <w:spacing w:after="0" w:line="240" w:lineRule="auto"/>
      </w:pPr>
      <w:r>
        <w:continuationSeparator/>
      </w:r>
    </w:p>
  </w:footnote>
  <w:footnote w:type="continuationNotice" w:id="1">
    <w:p w14:paraId="0D1D39C1" w14:textId="77777777" w:rsidR="00EE58DB" w:rsidRDefault="00EE58D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BC519B"/>
    <w:multiLevelType w:val="hybridMultilevel"/>
    <w:tmpl w:val="FAEA942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741C2C70"/>
    <w:multiLevelType w:val="hybridMultilevel"/>
    <w:tmpl w:val="13AAB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735551">
    <w:abstractNumId w:val="0"/>
  </w:num>
  <w:num w:numId="2" w16cid:durableId="35086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MjExtzQwMzWwMDBV0lEKTi0uzszPAykwrAUAAmy+vywAAAA="/>
  </w:docVars>
  <w:rsids>
    <w:rsidRoot w:val="003B45B5"/>
    <w:rsid w:val="00000B5D"/>
    <w:rsid w:val="00001AA7"/>
    <w:rsid w:val="00021C72"/>
    <w:rsid w:val="00044016"/>
    <w:rsid w:val="0004496E"/>
    <w:rsid w:val="0005527E"/>
    <w:rsid w:val="00065634"/>
    <w:rsid w:val="0009255C"/>
    <w:rsid w:val="00095465"/>
    <w:rsid w:val="000A0F4A"/>
    <w:rsid w:val="000D5827"/>
    <w:rsid w:val="000D5F88"/>
    <w:rsid w:val="000F1EE5"/>
    <w:rsid w:val="000F7FBE"/>
    <w:rsid w:val="001324CA"/>
    <w:rsid w:val="001612D8"/>
    <w:rsid w:val="001A3C50"/>
    <w:rsid w:val="001B0252"/>
    <w:rsid w:val="001D3DEF"/>
    <w:rsid w:val="001D5A55"/>
    <w:rsid w:val="001E5092"/>
    <w:rsid w:val="001F1ACA"/>
    <w:rsid w:val="00211BC9"/>
    <w:rsid w:val="00214287"/>
    <w:rsid w:val="00233A00"/>
    <w:rsid w:val="002371C8"/>
    <w:rsid w:val="00241274"/>
    <w:rsid w:val="00253679"/>
    <w:rsid w:val="00254DE1"/>
    <w:rsid w:val="00267D4C"/>
    <w:rsid w:val="00272757"/>
    <w:rsid w:val="00283D40"/>
    <w:rsid w:val="002A7E03"/>
    <w:rsid w:val="002B5D1D"/>
    <w:rsid w:val="002C19CE"/>
    <w:rsid w:val="002C44C1"/>
    <w:rsid w:val="002E289E"/>
    <w:rsid w:val="00305BCA"/>
    <w:rsid w:val="00313803"/>
    <w:rsid w:val="003409B1"/>
    <w:rsid w:val="003A110F"/>
    <w:rsid w:val="003A5BC5"/>
    <w:rsid w:val="003B45B5"/>
    <w:rsid w:val="003E15A3"/>
    <w:rsid w:val="003E470F"/>
    <w:rsid w:val="004014D9"/>
    <w:rsid w:val="00405920"/>
    <w:rsid w:val="00411D14"/>
    <w:rsid w:val="0042209B"/>
    <w:rsid w:val="00434B05"/>
    <w:rsid w:val="00435871"/>
    <w:rsid w:val="00435E47"/>
    <w:rsid w:val="00446900"/>
    <w:rsid w:val="00462292"/>
    <w:rsid w:val="00480F1D"/>
    <w:rsid w:val="00495FE4"/>
    <w:rsid w:val="004A4526"/>
    <w:rsid w:val="004A5A29"/>
    <w:rsid w:val="004B210A"/>
    <w:rsid w:val="004B5DF8"/>
    <w:rsid w:val="004D051B"/>
    <w:rsid w:val="00506958"/>
    <w:rsid w:val="00510C4E"/>
    <w:rsid w:val="005119A8"/>
    <w:rsid w:val="005147C5"/>
    <w:rsid w:val="00536228"/>
    <w:rsid w:val="00586CAA"/>
    <w:rsid w:val="00593724"/>
    <w:rsid w:val="005A62CF"/>
    <w:rsid w:val="005C04D8"/>
    <w:rsid w:val="005C1FC2"/>
    <w:rsid w:val="005C4495"/>
    <w:rsid w:val="005E4E5E"/>
    <w:rsid w:val="005F4372"/>
    <w:rsid w:val="00603010"/>
    <w:rsid w:val="00637C8B"/>
    <w:rsid w:val="00661316"/>
    <w:rsid w:val="006702C6"/>
    <w:rsid w:val="0069227E"/>
    <w:rsid w:val="00693F36"/>
    <w:rsid w:val="006A2B32"/>
    <w:rsid w:val="006A7297"/>
    <w:rsid w:val="006C6D98"/>
    <w:rsid w:val="006D2DBB"/>
    <w:rsid w:val="006E5B49"/>
    <w:rsid w:val="00702BC2"/>
    <w:rsid w:val="00712251"/>
    <w:rsid w:val="00720CFA"/>
    <w:rsid w:val="00746F56"/>
    <w:rsid w:val="00760EDA"/>
    <w:rsid w:val="00776901"/>
    <w:rsid w:val="007A316A"/>
    <w:rsid w:val="007A514F"/>
    <w:rsid w:val="007C06F8"/>
    <w:rsid w:val="007D0E78"/>
    <w:rsid w:val="007F0736"/>
    <w:rsid w:val="0080516B"/>
    <w:rsid w:val="00824E05"/>
    <w:rsid w:val="00833E6A"/>
    <w:rsid w:val="00841A95"/>
    <w:rsid w:val="00847CF3"/>
    <w:rsid w:val="00851BC1"/>
    <w:rsid w:val="00852C00"/>
    <w:rsid w:val="0087163D"/>
    <w:rsid w:val="008A03DC"/>
    <w:rsid w:val="008D1D29"/>
    <w:rsid w:val="008D4699"/>
    <w:rsid w:val="008E09A5"/>
    <w:rsid w:val="008E3535"/>
    <w:rsid w:val="008F1585"/>
    <w:rsid w:val="008F7F3C"/>
    <w:rsid w:val="00931D69"/>
    <w:rsid w:val="00937BB6"/>
    <w:rsid w:val="00942297"/>
    <w:rsid w:val="00951162"/>
    <w:rsid w:val="00952490"/>
    <w:rsid w:val="009555B3"/>
    <w:rsid w:val="00976604"/>
    <w:rsid w:val="00987BAA"/>
    <w:rsid w:val="009C0F94"/>
    <w:rsid w:val="009D741B"/>
    <w:rsid w:val="009E4526"/>
    <w:rsid w:val="00A079FC"/>
    <w:rsid w:val="00A14382"/>
    <w:rsid w:val="00A1580D"/>
    <w:rsid w:val="00A17D5D"/>
    <w:rsid w:val="00A3038D"/>
    <w:rsid w:val="00A56C70"/>
    <w:rsid w:val="00A63528"/>
    <w:rsid w:val="00A83748"/>
    <w:rsid w:val="00A92D00"/>
    <w:rsid w:val="00A96B49"/>
    <w:rsid w:val="00AA46BE"/>
    <w:rsid w:val="00AB33B3"/>
    <w:rsid w:val="00AD2EDF"/>
    <w:rsid w:val="00AD4E61"/>
    <w:rsid w:val="00AE3D3E"/>
    <w:rsid w:val="00AF5C1F"/>
    <w:rsid w:val="00B06BB1"/>
    <w:rsid w:val="00B10C00"/>
    <w:rsid w:val="00B55F44"/>
    <w:rsid w:val="00B710B3"/>
    <w:rsid w:val="00B96AA7"/>
    <w:rsid w:val="00BA5BA8"/>
    <w:rsid w:val="00BB5800"/>
    <w:rsid w:val="00BD54F6"/>
    <w:rsid w:val="00BD6891"/>
    <w:rsid w:val="00C0143A"/>
    <w:rsid w:val="00C21832"/>
    <w:rsid w:val="00C275FF"/>
    <w:rsid w:val="00C73C45"/>
    <w:rsid w:val="00C86625"/>
    <w:rsid w:val="00D113F3"/>
    <w:rsid w:val="00D554D1"/>
    <w:rsid w:val="00DB09A4"/>
    <w:rsid w:val="00DB7675"/>
    <w:rsid w:val="00DE4F88"/>
    <w:rsid w:val="00DE6943"/>
    <w:rsid w:val="00DF6F40"/>
    <w:rsid w:val="00E0247E"/>
    <w:rsid w:val="00E0788B"/>
    <w:rsid w:val="00E134A4"/>
    <w:rsid w:val="00E165FC"/>
    <w:rsid w:val="00E222E8"/>
    <w:rsid w:val="00E36BA2"/>
    <w:rsid w:val="00E90225"/>
    <w:rsid w:val="00E90D21"/>
    <w:rsid w:val="00EA1FEE"/>
    <w:rsid w:val="00EC233D"/>
    <w:rsid w:val="00EE174F"/>
    <w:rsid w:val="00EE58DB"/>
    <w:rsid w:val="00EF687B"/>
    <w:rsid w:val="00F05FDE"/>
    <w:rsid w:val="00F23F15"/>
    <w:rsid w:val="00F24C0E"/>
    <w:rsid w:val="00F3046A"/>
    <w:rsid w:val="00F81DD2"/>
    <w:rsid w:val="00F87C17"/>
    <w:rsid w:val="00F96D33"/>
    <w:rsid w:val="00FA0C2C"/>
    <w:rsid w:val="00FA6298"/>
    <w:rsid w:val="00FA7A96"/>
    <w:rsid w:val="00FC4ABA"/>
    <w:rsid w:val="00FD6884"/>
    <w:rsid w:val="00FE6BB0"/>
    <w:rsid w:val="00FE7F33"/>
    <w:rsid w:val="012439FC"/>
    <w:rsid w:val="03928BD5"/>
    <w:rsid w:val="051F841A"/>
    <w:rsid w:val="063FE1F5"/>
    <w:rsid w:val="177772EA"/>
    <w:rsid w:val="19CF4E16"/>
    <w:rsid w:val="1A2A6DDB"/>
    <w:rsid w:val="1C1B31DF"/>
    <w:rsid w:val="2C79BB92"/>
    <w:rsid w:val="314356EC"/>
    <w:rsid w:val="35B85474"/>
    <w:rsid w:val="3DA41570"/>
    <w:rsid w:val="42F803E3"/>
    <w:rsid w:val="442BDFC2"/>
    <w:rsid w:val="48D55699"/>
    <w:rsid w:val="4C0ADC75"/>
    <w:rsid w:val="520D13CC"/>
    <w:rsid w:val="524D8B4D"/>
    <w:rsid w:val="5353853E"/>
    <w:rsid w:val="55F92B1E"/>
    <w:rsid w:val="574E0E94"/>
    <w:rsid w:val="57B1F2DE"/>
    <w:rsid w:val="57C537FD"/>
    <w:rsid w:val="5E64C4C7"/>
    <w:rsid w:val="62C4740D"/>
    <w:rsid w:val="63C368C8"/>
    <w:rsid w:val="64DA697F"/>
    <w:rsid w:val="6869A839"/>
    <w:rsid w:val="6F754C79"/>
    <w:rsid w:val="70DF43D0"/>
    <w:rsid w:val="7B06C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CFCCBA"/>
  <w15:docId w15:val="{D02EBDE6-7540-4E2B-B09C-29281F61E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11D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7F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FBE"/>
  </w:style>
  <w:style w:type="paragraph" w:styleId="Footer">
    <w:name w:val="footer"/>
    <w:basedOn w:val="Normal"/>
    <w:link w:val="FooterChar"/>
    <w:uiPriority w:val="99"/>
    <w:unhideWhenUsed/>
    <w:rsid w:val="000F7F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FBE"/>
  </w:style>
  <w:style w:type="table" w:styleId="TableGrid">
    <w:name w:val="Table Grid"/>
    <w:basedOn w:val="TableNormal"/>
    <w:uiPriority w:val="59"/>
    <w:rsid w:val="007A5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uiPriority w:val="99"/>
    <w:semiHidden/>
    <w:unhideWhenUsed/>
    <w:rsid w:val="006E5B49"/>
    <w:pPr>
      <w:spacing w:after="0" w:line="240" w:lineRule="auto"/>
      <w:ind w:left="283" w:hanging="283"/>
    </w:pPr>
  </w:style>
  <w:style w:type="character" w:styleId="UnresolvedMention">
    <w:name w:val="Unresolved Mention"/>
    <w:basedOn w:val="DefaultParagraphFont"/>
    <w:uiPriority w:val="99"/>
    <w:semiHidden/>
    <w:unhideWhenUsed/>
    <w:rsid w:val="00851BC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68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gesa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21452f-b30b-4e03-a065-34b4bf1a3670">
      <Terms xmlns="http://schemas.microsoft.com/office/infopath/2007/PartnerControls"/>
    </lcf76f155ced4ddcb4097134ff3c332f>
    <TaxCatchAll xmlns="82998cac-1e10-4d19-ac7d-696cffd805c3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C70AF33C1044D864E1E2E6827728D" ma:contentTypeVersion="13" ma:contentTypeDescription="Create a new document." ma:contentTypeScope="" ma:versionID="543013e7caad9873421870af2c37fb9d">
  <xsd:schema xmlns:xsd="http://www.w3.org/2001/XMLSchema" xmlns:xs="http://www.w3.org/2001/XMLSchema" xmlns:p="http://schemas.microsoft.com/office/2006/metadata/properties" xmlns:ns2="5a21452f-b30b-4e03-a065-34b4bf1a3670" xmlns:ns3="82998cac-1e10-4d19-ac7d-696cffd805c3" targetNamespace="http://schemas.microsoft.com/office/2006/metadata/properties" ma:root="true" ma:fieldsID="18085b36e3d26df5627e3f9a078544c8" ns2:_="" ns3:_="">
    <xsd:import namespace="5a21452f-b30b-4e03-a065-34b4bf1a3670"/>
    <xsd:import namespace="82998cac-1e10-4d19-ac7d-696cffd805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21452f-b30b-4e03-a065-34b4bf1a3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c4b1de8-b89e-4dc0-9022-72bbe3e721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98cac-1e10-4d19-ac7d-696cffd805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969b959-36dd-47c4-9e3e-90a2c04f33a0}" ma:internalName="TaxCatchAll" ma:showField="CatchAllData" ma:web="82998cac-1e10-4d19-ac7d-696cffd805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157A29-D987-4EBA-93D4-3153DAD395C1}">
  <ds:schemaRefs>
    <ds:schemaRef ds:uri="http://schemas.microsoft.com/office/2006/metadata/properties"/>
    <ds:schemaRef ds:uri="http://schemas.microsoft.com/office/infopath/2007/PartnerControls"/>
    <ds:schemaRef ds:uri="5a21452f-b30b-4e03-a065-34b4bf1a3670"/>
    <ds:schemaRef ds:uri="82998cac-1e10-4d19-ac7d-696cffd805c3"/>
  </ds:schemaRefs>
</ds:datastoreItem>
</file>

<file path=customXml/itemProps2.xml><?xml version="1.0" encoding="utf-8"?>
<ds:datastoreItem xmlns:ds="http://schemas.openxmlformats.org/officeDocument/2006/customXml" ds:itemID="{93402EBA-4777-420F-B7F6-C1FF635F93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A40C99-C58E-407C-BD74-E0228FC0D5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EF53EF-71A0-41ED-A839-1BADB1AA15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21452f-b30b-4e03-a065-34b4bf1a3670"/>
    <ds:schemaRef ds:uri="82998cac-1e10-4d19-ac7d-696cffd805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577</Characters>
  <Application>Microsoft Office Word</Application>
  <DocSecurity>0</DocSecurity>
  <Lines>175</Lines>
  <Paragraphs>58</Paragraphs>
  <ScaleCrop>false</ScaleCrop>
  <Company>Microsoft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Middlemiss</dc:creator>
  <cp:keywords/>
  <cp:lastModifiedBy>Gina Shaw</cp:lastModifiedBy>
  <cp:revision>2</cp:revision>
  <cp:lastPrinted>2019-09-02T22:46:00Z</cp:lastPrinted>
  <dcterms:created xsi:type="dcterms:W3CDTF">2026-02-22T03:41:00Z</dcterms:created>
  <dcterms:modified xsi:type="dcterms:W3CDTF">2026-02-2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C70AF33C1044D864E1E2E6827728D</vt:lpwstr>
  </property>
  <property fmtid="{D5CDD505-2E9C-101B-9397-08002B2CF9AE}" pid="3" name="MediaServiceImageTags">
    <vt:lpwstr/>
  </property>
  <property fmtid="{D5CDD505-2E9C-101B-9397-08002B2CF9AE}" pid="4" name="Order">
    <vt:r8>3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